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ohn Smith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xperienced Literacy Coach with over 5 years of experience in enhancing literacy programs and teacher development. Proven track record of improving student literacy outcomes through innovative instructional strategies and collaborative professional developmen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Literacy Coach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Aug 2019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Metropolis School District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Metropolis, C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signed and implemented a district-wide literacy program that increased reading proficiency by 30% over two year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nducted professional development workshops for over 100 teachers, focusing on evidence-based literacy practic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Reading Specialis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Aug 2017 – Jun 2019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Metropolis Elementary School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Metropolis, C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veloped individualized reading plans for at-risk students, resulting in a 25% increase in reading scor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laborated with classroom teachers to integrate literacy strategies across content area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Master of Education: Literacy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17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California State University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Metropolis, CA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Literacy Coaching Certification – National Reading Association – 2018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987) 654-321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ohn.smith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Metropolis, CA 5432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Literacy Coach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Instructional Leadership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rriculum Desig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-Driven Decision Mak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entorship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Workshop Facilit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tudent Assess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ifferentiated Instruc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arent Eng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ohn Smith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987) 654-321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Metropolis, CA - 5432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ohn.smith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